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</w:rPr>
        <w:t xml:space="default">&lt;w:rPr&gt;&lt;w:b w:val="true"&gt;&lt;/w:b&gt;&lt;/w:rPr&gt;Table X.&lt;w:rPr&gt;&lt;w:b w:val="false"&gt;&lt;/w:b&gt;&lt;/w:rPr&gt; Metadata for management plans included in review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TRANSPARENT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lan ID</w:t>
            </w:r>
          </w:p>
        </w:tc>
        <w:tc>
          <w:tcPr>
            <w:tcBorders>
              <w:top w:val="single" w:sz="16" w:space="0" w:color="TRANSPARENT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me</w:t>
            </w:r>
          </w:p>
        </w:tc>
        <w:tc>
          <w:tcPr>
            <w:tcBorders>
              <w:top w:val="single" w:sz="16" w:space="0" w:color="TRANSPARENT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untry</w:t>
            </w:r>
          </w:p>
        </w:tc>
        <w:tc>
          <w:tcPr>
            <w:tcBorders>
              <w:top w:val="single" w:sz="16" w:space="0" w:color="TRANSPARENT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ublication Year</w:t>
            </w:r>
          </w:p>
        </w:tc>
        <w:tc>
          <w:tcPr>
            <w:tcBorders>
              <w:top w:val="single" w:sz="16" w:space="0" w:color="TRANSPARENT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gion</w:t>
            </w:r>
          </w:p>
        </w:tc>
        <w:tc>
          <w:tcPr>
            <w:tcBorders>
              <w:top w:val="single" w:sz="16" w:space="0" w:color="TRANSPARENT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# MPAs</w:t>
            </w:r>
          </w:p>
        </w:tc>
        <w:tc>
          <w:tcPr>
            <w:tcBorders>
              <w:top w:val="single" w:sz="16" w:space="0" w:color="TRANSPARENT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Managed Area (km{\super 2}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annel Islands National Marine Sanctuary Marine Reserve Netwo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ited St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090638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tuario de Flora y Fauna Malpe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lo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78377e+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rque Nacional Isla del Co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sta 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22157e+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alapagos Marine Reser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cu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293243e+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lhas Selvagens Special Conservation Ar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rtug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lan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447760e+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umbe Island Reef Sanctu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nza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310702e-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dabra Atoll Special Reser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ychel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40001e+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ea Marina Protetta di Torre Guacet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ta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diterran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77798e+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ubbataha Reefs Natural Pa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hilippi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738164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ja Ampat Islands Marine Protected Area Netwo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one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43345e+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navon Marine Pa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lomon Islan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41818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pahānaumokuākea Marine National Monu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ited St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3990e+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reater Farallones National Marine Sanctu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ited St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47220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reat Barrier Reef Marine Pa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ustra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4506e+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urneffe Atoll Marine Reser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l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lan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67759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oss Sea Region Marine Protected Ar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BNJ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uther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38782e+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ijhum Dweep (Nijhum Dwip) National Pa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nglade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22932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uth Berry Islands Marine Reser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ha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lan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75736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rt Honduras Marine Reser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l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lan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105426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upinambas y Arquipelago de Alcatrazes, Estacao Ecolog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raz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lan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010101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uanabara, Estacao Ecolog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raz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lan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41056e+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sin Head Marine Protected Ar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a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lan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455973e+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 Gully Marine Protected Ar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a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lan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744735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astport Marine Protected Are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a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lan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62500e+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ornati National Pa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roa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diterran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05860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isite-Mpunguti Marine Protected Ar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eny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96021e+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hoenix Islands Protected Ar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iribat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69108e+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tter Rock Marine Reser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ited St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63241e+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dfish Rocks Marine Reser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ited St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803516e+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scade Head Marine Reser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ited St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53888e+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pe Perpetua Marine Reser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ited St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82951e+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estucca Bay National Wildlife Refu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ited St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8528e+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iletz Bay National Wildlife Refu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ited St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086829e+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muncurá - Banco Burdw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genti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lan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413681e+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ral Sea Natural Park - Atolls d'Entrecasteau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ew Caledo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94232e+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waii Haanas National Marine Conservation Area Reser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a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6227e+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ieh Island Tourism Park (Taman Wisata Perairan Pulau Pieh dan Laut di Sekitarny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one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22989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ambas Islands (KKPN Kepulauan Anambas dan laut Sekitarny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one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9852e+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rawan Islands (KKPD Kepulauan Derawan dan Perairan Sekitarny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one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63237e+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sa Penida (KKP Nusa Penid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one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99163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poposong (KKPN Kepulauan Kapoposa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one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014032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ut Banda (KKPN Laut Band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one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11147e+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ulau Weh (KKP Pesisir Timur Pulau Weh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one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529922e+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omodo National Pa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one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1515e+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ulf of Mannar Marine National Park and Biosphere Reser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66293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boran Islan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pa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diterran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38319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lorca Marine Reserve Netwo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pa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diterran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1885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ral Sea Marine Pa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ustra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92204e+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rth Marine Parks Netwo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ustra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32548e+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rth-west Marine Parks Netwo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ustra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645455e+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uth-east Marine Parks Netwo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ustra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uther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40120e+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uth-west Marine Parks Netwo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ustra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5472e+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mperate East Marine Parks Netwo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ustra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13076e+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eard and McDonald Islands Marine Reserve Netwo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ustra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uther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068644e+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rque Nacional Revillagiged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xi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1068e+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rque Nacional Cabo Pulm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xi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118095e+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ngedechuul System of Conservation Areas (Ngermasech Conservation Are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la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43034e+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gatpang System of Conservation Areas (Chiul Conservation Area, Olterukl Conservation Area, Oruaol Ibuchel Conservation Are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la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7978e+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ock Islands Southern Lago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la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375037e+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rthern Reef Fisheries Management Proje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la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17421e+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luleu Conservation Ar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la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716823e-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yangel Protected Areas Network (Ngkesol Barrier Ree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la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1377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garchelong Marine Managed Areas (Ebiil Channel Conservation Zon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la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88701e+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elen Reef Conservation Ar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la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8872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dal Ngediull Conservation Ar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la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06464e+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 Hoop Nature Reserve Compl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uth Af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89344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elderberg Marine Protected Ar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uth Af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lan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98253e+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oukamma Nature Reserve Compl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uth Af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97500e+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est Coast National Park (Langebaan Lagoon Marine Protected Are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uth Af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lan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674402e+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ince Edwards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uth Af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uther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428831e+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itskikamma National Pa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uth Af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25924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tty's Bay Marine Protected Ar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uth Af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lan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14262e+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iwal Shoal Marine Protected Ar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uth Af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036198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wesa-Cwebe Marine Protected Ar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uth Af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52574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ndarbans Wildlilfe Sanctuaries (East, West, South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nglade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74217e+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ritish Virgin Islands Marine Reserve Netwo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ritish Virgin Islan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lan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908862e+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ermadec and Subantarctic Islan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ew Zea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uther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89723e+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tional Marine Sanctuary of American Samoa (Fagatele Bay, Rose Atoll National Wildlife Refug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ited States - American Sam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07170e+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lorida Keys National Marine Sanctu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ited St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lan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394839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e'ia National Estuarine Research Reserve (Moku-o-loe Island - Coconut Islan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ited St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71258e-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lokini Sho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ited St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64596e-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nch Southern Territor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uther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9498e+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int Eustatius Marine Pa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etherlands Antil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lan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43186e+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clar Chico Marine Reser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l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lan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473306e+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ye Caulker Marine Reser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l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lan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8439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ladden Spit and Silk Ca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l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lan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5436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ughing Bird Cay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l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lan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10885e+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podilla Cayes Marine Reser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l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lan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67766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uth Water Caye Marine Reser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l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lan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788477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lover's Reef Marine Reser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l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lan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557157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alfmoon Caye and Blue Hole Natural Monu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l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lan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85857e+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ol Chan Marine Reser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l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lan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709852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ar es Salaam Marine Reser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nza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12615e+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fia Island Marine Pa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nza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985451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lamborough He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ited Kingdo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lan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413396e-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undy Marine Ar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ited Kingdo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lan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12903e+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ibraltar - Eastern, Ro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ibralt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lan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84949e+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ação Ecológica Tupininqu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raz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lan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31373e+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rque Nacional De Jericoacoa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raz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lan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902432e+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rque Nacional Do Cabo O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raz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lan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602501e+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rque Nacional Marinho Dos Abrolh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raz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lan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822989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serva Biológica Atol Das Roc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raz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lan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34242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serva Biológica Marinha Do Arvored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raz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lan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13295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uth Georgia and South Sandwich Islands Marine Protected Ar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uth Georg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uther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39654e+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Jamaica's Protected Area Syst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Jama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lan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29768e+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indi Marine Protected Ar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eny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871776e+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amu Marine Protected Ar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eny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01657e+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zaruto Marine Protected Ar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zambiq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1778e+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nta do Ouro Marine Protected Ar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zambiq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979487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uadeloupe Archipelago Biosphere Reser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uadelou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lan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14452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ea Naturale Marina Protetta Capo Caccia Isola Pi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ta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diterran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269303e+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ea Naturale Marina Protetta Tavolara - Punta Coda Caval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ta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diterran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61003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serva Biosfera Arrecife Alacra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xi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lan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76014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serva Biosfera Caribe Mexica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xi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lan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39872e+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sla Guadalu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xi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777955e+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sla San Pedro Márt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xi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8612e+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ífico Mexicano Profundo Core Z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xi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1290e+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sla de Cozum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xi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lan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97598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istema Arrecifal Veracruza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xi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lan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5767e+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Zona marina del Archipiélago de Espíritu Sant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xi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04237e+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Zona marina del Archipiélago de San Lorenz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xi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795742e+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ntebello/Barrow Island Marine Conservation Reserv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ustra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434511e+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temans Marine Pa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ustra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667718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ooderee National Pa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ustra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871043e+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uth Australia Marine Parks Management Pl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ustra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61970e+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perance and Recherche Parks and Reserv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ustra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31465e-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lang-garram/Camden Sound Marine Pa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ustra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784250e+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rmion Marine Pa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ustra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204883e-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owley Shoals Marine Pa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ustra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62165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gari Capes Marine Pa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ustra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5628e+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hoalwater Islands Marine Pa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ustra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665944e+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lpole and Nornalup Inlets Marine Pa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ustra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1051e+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ulu Keeling National Pa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ustralia - Cocos Islan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010308e+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rd Island Marine Sanctu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ited States - Marianas Islan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80824e+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orbidden Island Marine Sanctu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ited States - Marianas Islan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99205e+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nagaha Marine Conservation Ar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ited States - Marianas Islan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044537e+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ulau Tinggi and Pulau Sibu Marine Park Management Pl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ay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349653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ulau Tioman Marine Pa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ay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954635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hihi-Kinau Natural Area Reser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ited St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384871e+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dives Biosphere Reser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div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763343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lifornia Coastal Marine Protected Area Netwo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ited St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802934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all North-East Islan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ustra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7491e+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rque Nacional Tortugue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sta 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lan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41007e+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rque Nacional Cahu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sta 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lan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897495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serva Biosfera Banco Chinchor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xi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lan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9199e+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al Luis Peñ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ited States - Puerto Ri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lan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349133e+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sla de Deseche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ited States - Puerto Ri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lan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116309e+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nc d'Arguin National Pa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urita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lan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0977e+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rajinski Park Strunj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love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diterran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275435e+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Zembra et Zembret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uni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diterran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761012e+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dang Marine Park (Pulau Ekor Tebu, Pulau Lima, Pulau Pinang, Pulau Reda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ay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93233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reat South Lagoon - Grand Lagon Su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ew Caledo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59806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des Bay Marine Reser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tigu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lan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15567e+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Simangaliso Wetland Pa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uth Af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2727e+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ação Ecológica De Maracá Jipio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raz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lan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901941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éserve Naturelle Nationale Cerbère-Banyu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diterran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06478e+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fata Marine Protected Ar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m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01146e+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rque Nacional Marino las Baulas de Guanacas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sta 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12978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fugio Nacional de Vida Silvestre Camaro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sta 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53123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fugio Nacional de Vida Silvestre Gandoca Manzanil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sta 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lan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05797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rque Nacional Marino Balle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sta 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9060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ea de Conservacion Guanacas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sta 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42474e+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to Golfo de California y Delta del Río Colorad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xi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48754e+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rque Nacional Islas Mariet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xi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869202e-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rque Nacional Bahía de Loret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xi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80218e+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rque das Quirimb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zambiq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128500e+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rque Nacional Da Lagoa Do Peix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raz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lan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75631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rc National de Port-Cr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diterran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564159e+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rc National des Calanqu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diterran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649783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rque Nacional Dos Lençois Maranhen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raz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lan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72668e+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nterey Bay National Marine Sanctu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ited St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0222e+0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22T15:11:26Z</dcterms:created>
  <dcterms:modified xsi:type="dcterms:W3CDTF">2022-12-22T15:1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